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14:paraId="13BA4F05" w14:textId="77777777" w:rsidTr="00222E66">
        <w:tc>
          <w:tcPr>
            <w:tcW w:w="6768" w:type="dxa"/>
            <w:vAlign w:val="bottom"/>
          </w:tcPr>
          <w:p w14:paraId="6C3B2B2C" w14:textId="77777777" w:rsidR="00BF2298" w:rsidRPr="00BF2298" w:rsidRDefault="00BF2298" w:rsidP="00BF2298">
            <w:pPr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14:paraId="34F41AF1" w14:textId="77777777" w:rsidR="00BF2298" w:rsidRDefault="00BF2298" w:rsidP="009120F5">
            <w:pPr>
              <w:pStyle w:val="NoSpacing"/>
              <w:jc w:val="right"/>
              <w:rPr>
                <w:rFonts w:ascii="Calibri" w:hAnsi="Calibri"/>
                <w:sz w:val="36"/>
              </w:rPr>
            </w:pPr>
            <w:r>
              <w:rPr>
                <w:rFonts w:ascii="Calibri" w:hAnsi="Calibri"/>
                <w:noProof/>
                <w:sz w:val="36"/>
              </w:rPr>
              <w:drawing>
                <wp:inline distT="0" distB="0" distL="0" distR="0" wp14:anchorId="24D8D24F" wp14:editId="2D08ED81">
                  <wp:extent cx="923925" cy="889060"/>
                  <wp:effectExtent l="0" t="0" r="0" b="6350"/>
                  <wp:docPr id="1" name="Picture 1" descr="D:\AMDT\Advertising\Logos\amdt\AMDT logo BW.f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MDT\Advertising\Logos\amdt\AMDT logo BW.f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88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762085" w14:textId="77777777" w:rsidR="003C73E4" w:rsidRDefault="003C73E4" w:rsidP="003B3853">
      <w:pPr>
        <w:rPr>
          <w:rFonts w:asciiTheme="minorHAnsi" w:hAnsiTheme="minorHAnsi"/>
          <w:sz w:val="22"/>
          <w:szCs w:val="22"/>
        </w:rPr>
      </w:pPr>
    </w:p>
    <w:p w14:paraId="67CA86E0" w14:textId="77777777" w:rsidR="00323D80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14:paraId="5FA52341" w14:textId="77777777" w:rsidR="00F47257" w:rsidRPr="00F47257" w:rsidRDefault="00F47257" w:rsidP="003B3853">
      <w:pPr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14:paraId="27A77621" w14:textId="77777777" w:rsidTr="00E374C2">
        <w:trPr>
          <w:trHeight w:val="288"/>
        </w:trPr>
        <w:tc>
          <w:tcPr>
            <w:tcW w:w="2988" w:type="dxa"/>
          </w:tcPr>
          <w:p w14:paraId="5D465352" w14:textId="77777777" w:rsidR="007E0A37" w:rsidRPr="00557E8B" w:rsidRDefault="007E0A37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</w:p>
        </w:tc>
        <w:tc>
          <w:tcPr>
            <w:tcW w:w="2070" w:type="dxa"/>
          </w:tcPr>
          <w:p w14:paraId="6DF76167" w14:textId="77777777" w:rsidR="007E0A37" w:rsidRPr="00557E8B" w:rsidRDefault="003157CA" w:rsidP="003157CA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14:paraId="4660ACD8" w14:textId="77777777" w:rsidR="007E0A37" w:rsidRPr="00557E8B" w:rsidRDefault="00EF0FBE" w:rsidP="00F7034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Mobile</w:t>
            </w:r>
          </w:p>
        </w:tc>
        <w:tc>
          <w:tcPr>
            <w:tcW w:w="2520" w:type="dxa"/>
          </w:tcPr>
          <w:p w14:paraId="05D3C133" w14:textId="77777777" w:rsidR="007E0A37" w:rsidRPr="00557E8B" w:rsidRDefault="00EF0FBE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14:paraId="12FBEE88" w14:textId="77777777" w:rsidTr="00E374C2">
        <w:trPr>
          <w:trHeight w:val="288"/>
        </w:trPr>
        <w:tc>
          <w:tcPr>
            <w:tcW w:w="2988" w:type="dxa"/>
            <w:vAlign w:val="center"/>
          </w:tcPr>
          <w:p w14:paraId="5E6B9718" w14:textId="73052755" w:rsidR="007E0A37" w:rsidRPr="00BE02BA" w:rsidRDefault="00A261B9" w:rsidP="003C5C25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Theme="minorHAnsi" w:hAnsiTheme="minorHAnsi"/>
                <w:sz w:val="22"/>
                <w:szCs w:val="22"/>
              </w:rPr>
              <w:t>R.Praburaj</w:t>
            </w:r>
            <w:proofErr w:type="spellEnd"/>
            <w:proofErr w:type="gramEnd"/>
          </w:p>
        </w:tc>
        <w:tc>
          <w:tcPr>
            <w:tcW w:w="2070" w:type="dxa"/>
            <w:vAlign w:val="center"/>
          </w:tcPr>
          <w:p w14:paraId="60905C04" w14:textId="6DA3CE40" w:rsidR="007E0A37" w:rsidRDefault="00435659" w:rsidP="003C5C25">
            <w:pPr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</w:t>
            </w:r>
            <w:r w:rsidR="00A261B9">
              <w:rPr>
                <w:rFonts w:ascii="Calibri" w:hAnsi="Calibri" w:cs="Arial"/>
                <w:sz w:val="20"/>
                <w:szCs w:val="22"/>
              </w:rPr>
              <w:t>.1744</w:t>
            </w:r>
          </w:p>
        </w:tc>
        <w:tc>
          <w:tcPr>
            <w:tcW w:w="1440" w:type="dxa"/>
          </w:tcPr>
          <w:p w14:paraId="1D26FFAA" w14:textId="4378D3FF" w:rsidR="007E0A37" w:rsidRDefault="00A261B9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718945534</w:t>
            </w:r>
          </w:p>
        </w:tc>
        <w:tc>
          <w:tcPr>
            <w:tcW w:w="2520" w:type="dxa"/>
          </w:tcPr>
          <w:p w14:paraId="7C2ADA0C" w14:textId="36E0EF2B" w:rsidR="007E0A37" w:rsidRDefault="00A261B9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praburaj7@gmail.com</w:t>
            </w:r>
          </w:p>
        </w:tc>
      </w:tr>
    </w:tbl>
    <w:p w14:paraId="65FA87BC" w14:textId="77777777" w:rsidR="00557E8B" w:rsidRDefault="00557E8B" w:rsidP="003B3853">
      <w:pPr>
        <w:rPr>
          <w:rFonts w:asciiTheme="minorHAnsi" w:hAnsiTheme="minorHAnsi"/>
          <w:sz w:val="22"/>
          <w:szCs w:val="22"/>
        </w:rPr>
      </w:pPr>
    </w:p>
    <w:p w14:paraId="57361734" w14:textId="77777777"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14:paraId="512512E9" w14:textId="77777777" w:rsidR="00815AB1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14:paraId="16535980" w14:textId="77777777" w:rsidR="00F47257" w:rsidRPr="00F47257" w:rsidRDefault="00F47257" w:rsidP="003B3853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14:paraId="4024B1D4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169D49B6" w14:textId="77777777" w:rsidR="009C5FF0" w:rsidRPr="00557E8B" w:rsidRDefault="009C5FF0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2B21862A" w14:textId="77777777" w:rsidR="009C5FF0" w:rsidRPr="002259A3" w:rsidRDefault="009C5FF0" w:rsidP="00A22F07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14:paraId="4D10C90F" w14:textId="77777777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5AC6F12C" w14:textId="77777777" w:rsidR="009C5FF0" w:rsidRPr="00B84D08" w:rsidRDefault="00D94B01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HND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1D1F190D" w14:textId="77777777" w:rsidR="009C5FF0" w:rsidRPr="002259A3" w:rsidRDefault="002654A5" w:rsidP="003B385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ADW&amp;AD</w:t>
            </w:r>
          </w:p>
        </w:tc>
      </w:tr>
    </w:tbl>
    <w:p w14:paraId="17FE2D47" w14:textId="77777777" w:rsidR="00271EED" w:rsidRDefault="00271EED" w:rsidP="003B3853">
      <w:pPr>
        <w:rPr>
          <w:rFonts w:asciiTheme="minorHAnsi" w:hAnsiTheme="minorHAnsi"/>
          <w:sz w:val="22"/>
          <w:szCs w:val="22"/>
        </w:rPr>
      </w:pPr>
    </w:p>
    <w:p w14:paraId="0D1BB4B1" w14:textId="77777777"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14:paraId="7AEFB11B" w14:textId="77777777" w:rsidR="004E6B2F" w:rsidRDefault="004E6B2F" w:rsidP="004E6B2F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586A4B99" w14:textId="77777777" w:rsidR="004E6B2F" w:rsidRPr="00F47257" w:rsidRDefault="004E6B2F" w:rsidP="004E6B2F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0"/>
        <w:gridCol w:w="540"/>
      </w:tblGrid>
      <w:tr w:rsidR="004E6B2F" w:rsidRPr="00557E8B" w14:paraId="767104A3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00E310EA" w14:textId="77777777" w:rsidR="004E6B2F" w:rsidRPr="00557E8B" w:rsidRDefault="00C64D6D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220C9CCE" w14:textId="77777777" w:rsidR="004E6B2F" w:rsidRPr="00557E8B" w:rsidRDefault="007056E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8E83C5D" w14:textId="77777777" w:rsidR="004E6B2F" w:rsidRPr="00557E8B" w:rsidRDefault="00D92FE0" w:rsidP="002259A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060A399" w14:textId="77777777" w:rsidR="004E6B2F" w:rsidRPr="002259A3" w:rsidRDefault="004E6B2F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14:paraId="54AAD06D" w14:textId="77777777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68CBDC2C" w14:textId="13EE4B4B" w:rsidR="003222A1" w:rsidRPr="00B84D08" w:rsidRDefault="00D7587B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t>App Development Framework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6FCA60AB" w14:textId="6F0747E0" w:rsidR="004E6B2F" w:rsidRPr="00B84D08" w:rsidRDefault="00090EAB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Unit </w:t>
            </w:r>
            <w:r w:rsidR="00D7587B">
              <w:rPr>
                <w:rFonts w:asciiTheme="minorHAnsi" w:hAnsiTheme="minorHAnsi"/>
                <w:sz w:val="22"/>
                <w:szCs w:val="22"/>
              </w:rPr>
              <w:t>49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41EB7469" w14:textId="7B3068E9" w:rsidR="004E6B2F" w:rsidRDefault="00D7587B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t xml:space="preserve">Prasanna </w:t>
            </w:r>
            <w:proofErr w:type="spellStart"/>
            <w:r>
              <w:t>Vaikunthavasan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00DDB664" w14:textId="77777777" w:rsidR="004E6B2F" w:rsidRPr="002259A3" w:rsidRDefault="004E6B2F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380AC4FC" w14:textId="77777777" w:rsidR="004E6B2F" w:rsidRDefault="004E6B2F" w:rsidP="004E6B2F">
      <w:pPr>
        <w:rPr>
          <w:rFonts w:asciiTheme="minorHAnsi" w:hAnsiTheme="minorHAnsi"/>
          <w:sz w:val="22"/>
          <w:szCs w:val="22"/>
        </w:rPr>
      </w:pPr>
    </w:p>
    <w:p w14:paraId="1033BF42" w14:textId="77777777" w:rsidR="000152E5" w:rsidRDefault="000152E5" w:rsidP="004E6B2F">
      <w:pPr>
        <w:rPr>
          <w:rFonts w:asciiTheme="minorHAnsi" w:hAnsiTheme="minorHAnsi"/>
          <w:sz w:val="22"/>
          <w:szCs w:val="22"/>
        </w:rPr>
      </w:pPr>
    </w:p>
    <w:p w14:paraId="2C3CF3EF" w14:textId="77777777" w:rsidR="00EC6FFB" w:rsidRDefault="00EC6FFB" w:rsidP="00EC6FFB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3966F111" w14:textId="77777777" w:rsidR="00EC6FFB" w:rsidRPr="00F47257" w:rsidRDefault="00EC6FFB" w:rsidP="00EC6FFB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14:paraId="2DD44589" w14:textId="77777777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14:paraId="3D3AD977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5B57E3A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6EB8424C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14:paraId="3E2F5229" w14:textId="77777777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14:paraId="437C7036" w14:textId="73BFC086" w:rsidR="00123126" w:rsidRPr="00B84D08" w:rsidRDefault="004E313F" w:rsidP="00BB0B90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87B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587B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sdt>
          <w:sdtPr>
            <w:rPr>
              <w:rFonts w:asciiTheme="minorHAnsi" w:hAnsiTheme="minorHAnsi"/>
              <w:b/>
              <w:color w:val="FF0000"/>
              <w:sz w:val="22"/>
              <w:szCs w:val="22"/>
            </w:rPr>
            <w:id w:val="401571920"/>
            <w:date w:fullDate="2021-01-22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14:paraId="17E9A07C" w14:textId="2A5EB961" w:rsidR="00123126" w:rsidRPr="00205A20" w:rsidRDefault="00D7587B" w:rsidP="00332DDB">
                <w:pPr>
                  <w:rPr>
                    <w:rFonts w:asciiTheme="minorHAnsi" w:hAnsiTheme="minorHAnsi"/>
                    <w:b/>
                    <w:sz w:val="22"/>
                    <w:szCs w:val="22"/>
                  </w:rPr>
                </w:pPr>
                <w:r>
                  <w:rPr>
                    <w:rFonts w:asciiTheme="minorHAnsi" w:hAnsiTheme="minorHAnsi"/>
                    <w:b/>
                    <w:color w:val="FF0000"/>
                    <w:sz w:val="22"/>
                    <w:szCs w:val="22"/>
                  </w:rPr>
                  <w:t>January 22</w:t>
                </w:r>
                <w:r w:rsidR="00090EAB">
                  <w:rPr>
                    <w:rFonts w:asciiTheme="minorHAnsi" w:hAnsiTheme="minorHAnsi"/>
                    <w:b/>
                    <w:color w:val="FF0000"/>
                    <w:sz w:val="22"/>
                    <w:szCs w:val="22"/>
                  </w:rPr>
                  <w:t>, 202</w:t>
                </w:r>
                <w:r>
                  <w:rPr>
                    <w:rFonts w:asciiTheme="minorHAnsi" w:hAnsiTheme="minorHAnsi"/>
                    <w:b/>
                    <w:color w:val="FF0000"/>
                    <w:sz w:val="22"/>
                    <w:szCs w:val="22"/>
                  </w:rPr>
                  <w:t>1</w:t>
                </w:r>
              </w:p>
            </w:tc>
          </w:sdtContent>
        </w:sdt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BE78DB" w14:textId="77777777" w:rsidR="00123126" w:rsidRDefault="004E313F" w:rsidP="00CB3768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BC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126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1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8466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D0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87D0E">
              <w:rPr>
                <w:rFonts w:asciiTheme="minorHAnsi" w:hAnsiTheme="minorHAnsi"/>
                <w:sz w:val="22"/>
                <w:szCs w:val="22"/>
              </w:rPr>
              <w:t xml:space="preserve"> Resubmit </w:t>
            </w:r>
            <w:r w:rsidR="00CB3768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</w:tbl>
    <w:p w14:paraId="386FB840" w14:textId="77777777" w:rsidR="00EC6FFB" w:rsidRDefault="00EC6FFB" w:rsidP="00EC6FFB">
      <w:pPr>
        <w:rPr>
          <w:rFonts w:asciiTheme="minorHAnsi" w:hAnsiTheme="minorHAnsi"/>
          <w:sz w:val="22"/>
          <w:szCs w:val="22"/>
        </w:rPr>
      </w:pPr>
    </w:p>
    <w:p w14:paraId="30FC426C" w14:textId="77777777" w:rsidR="00FA4DAD" w:rsidRDefault="00FA4DAD" w:rsidP="00EC6FFB">
      <w:pPr>
        <w:rPr>
          <w:rFonts w:asciiTheme="minorHAnsi" w:hAnsiTheme="minorHAnsi"/>
          <w:sz w:val="22"/>
          <w:szCs w:val="22"/>
        </w:rPr>
      </w:pPr>
    </w:p>
    <w:p w14:paraId="588CF489" w14:textId="77777777" w:rsidR="0030246C" w:rsidRDefault="0030246C" w:rsidP="0030246C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14:paraId="328E1AAA" w14:textId="77777777" w:rsidR="00504A9B" w:rsidRPr="00504A9B" w:rsidRDefault="00AB7D2D" w:rsidP="00504A9B">
      <w:pPr>
        <w:pStyle w:val="NoSpacing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14:paraId="10A1BF02" w14:textId="77777777" w:rsidR="0030246C" w:rsidRDefault="0030246C" w:rsidP="0030246C">
      <w:pPr>
        <w:rPr>
          <w:rFonts w:asciiTheme="minorHAnsi" w:hAnsiTheme="minorHAnsi"/>
          <w:sz w:val="8"/>
          <w:szCs w:val="22"/>
        </w:rPr>
      </w:pPr>
    </w:p>
    <w:p w14:paraId="28295BA3" w14:textId="77777777" w:rsidR="00017D93" w:rsidRPr="00F47257" w:rsidRDefault="00017D93" w:rsidP="0030246C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7"/>
        <w:gridCol w:w="1029"/>
        <w:gridCol w:w="1372"/>
        <w:gridCol w:w="1318"/>
      </w:tblGrid>
      <w:tr w:rsidR="00671674" w:rsidRPr="00557E8B" w14:paraId="01897678" w14:textId="77777777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14:paraId="55AD40A0" w14:textId="77777777" w:rsidR="0030246C" w:rsidRPr="00557E8B" w:rsidRDefault="00511CF4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14:paraId="72950DBE" w14:textId="77777777" w:rsidR="0030246C" w:rsidRPr="00557E8B" w:rsidRDefault="006D72B8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14:paraId="5B3D2723" w14:textId="77777777" w:rsidR="0030246C" w:rsidRPr="00557E8B" w:rsidRDefault="0030246C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54133FF5" w14:textId="77777777" w:rsidR="0030246C" w:rsidRPr="002259A3" w:rsidRDefault="0030246C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14:paraId="4ED4416B" w14:textId="77777777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14:paraId="1192929E" w14:textId="77777777" w:rsidR="00C658E1" w:rsidRPr="00B84D08" w:rsidRDefault="005D3C2A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khlas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F0F73A4" w14:textId="0AB946EE" w:rsidR="00090EAB" w:rsidRPr="00076991" w:rsidRDefault="00D7587B" w:rsidP="0037483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January 21,2021</w:t>
            </w:r>
          </w:p>
        </w:tc>
      </w:tr>
      <w:tr w:rsidR="00C658E1" w14:paraId="14D269D1" w14:textId="77777777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14:paraId="3FDE7825" w14:textId="77777777" w:rsidR="00C658E1" w:rsidRPr="00B84D08" w:rsidRDefault="00C658E1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54B3E7DA" w14:textId="77777777" w:rsidR="00C658E1" w:rsidRPr="002259A3" w:rsidRDefault="00C658E1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673245AC" w14:textId="77777777" w:rsidR="000152E5" w:rsidRDefault="000152E5" w:rsidP="00FA4DAD">
      <w:pPr>
        <w:rPr>
          <w:rFonts w:ascii="Calibri" w:hAnsi="Calibri" w:cs="Arial"/>
          <w:b/>
          <w:szCs w:val="22"/>
        </w:rPr>
      </w:pPr>
    </w:p>
    <w:p w14:paraId="0EA7D405" w14:textId="77777777" w:rsidR="00D9687C" w:rsidRDefault="00D9687C" w:rsidP="00FA4DAD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7"/>
      </w:tblGrid>
      <w:tr w:rsidR="006C2038" w14:paraId="02AF916C" w14:textId="77777777" w:rsidTr="008A5738">
        <w:tc>
          <w:tcPr>
            <w:tcW w:w="5000" w:type="pct"/>
            <w:shd w:val="clear" w:color="auto" w:fill="D9D9D9" w:themeFill="background1" w:themeFillShade="D9"/>
          </w:tcPr>
          <w:p w14:paraId="577D72F2" w14:textId="77777777" w:rsidR="006C2038" w:rsidRPr="008A5738" w:rsidRDefault="006C2038" w:rsidP="00FA4DAD">
            <w:pPr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14:paraId="246A981B" w14:textId="77777777" w:rsidR="009A71AF" w:rsidRPr="00D9687C" w:rsidRDefault="009A71AF" w:rsidP="00FA4DAD">
      <w:pPr>
        <w:rPr>
          <w:rFonts w:ascii="Calibri" w:hAnsi="Calibri" w:cs="Arial"/>
          <w:b/>
          <w:sz w:val="12"/>
          <w:szCs w:val="22"/>
        </w:rPr>
      </w:pPr>
    </w:p>
    <w:p w14:paraId="2859FC4F" w14:textId="77777777" w:rsidR="00FA4DAD" w:rsidRDefault="00FA4DAD" w:rsidP="00FA4DAD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14:paraId="1F312B88" w14:textId="77777777" w:rsidR="00FA4DAD" w:rsidRPr="00F47257" w:rsidRDefault="00FA4DAD" w:rsidP="00FA4DAD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9"/>
        <w:gridCol w:w="3717"/>
      </w:tblGrid>
      <w:tr w:rsidR="00932507" w:rsidRPr="00557E8B" w14:paraId="5A821C44" w14:textId="77777777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5FC92A" w14:textId="77777777" w:rsidR="00932507" w:rsidRPr="00557E8B" w:rsidRDefault="00932507" w:rsidP="00E4631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B5120C" w14:textId="77777777" w:rsidR="00932507" w:rsidRPr="00557E8B" w:rsidRDefault="00932507" w:rsidP="00262BA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14:paraId="011DAEAA" w14:textId="7777777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14:paraId="4C834899" w14:textId="77777777"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14:paraId="63850500" w14:textId="77777777"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  <w:tr w:rsidR="00932507" w14:paraId="14A28F9C" w14:textId="77777777" w:rsidTr="00223990">
        <w:trPr>
          <w:trHeight w:val="1610"/>
        </w:trPr>
        <w:tc>
          <w:tcPr>
            <w:tcW w:w="2887" w:type="pct"/>
            <w:tcBorders>
              <w:top w:val="nil"/>
              <w:left w:val="nil"/>
              <w:right w:val="nil"/>
            </w:tcBorders>
          </w:tcPr>
          <w:p w14:paraId="6AC2652E" w14:textId="77777777"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nil"/>
              <w:right w:val="nil"/>
            </w:tcBorders>
          </w:tcPr>
          <w:p w14:paraId="3EB0831C" w14:textId="77777777"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3B6BFD42" w14:textId="77777777" w:rsidR="00433586" w:rsidRDefault="00433586" w:rsidP="00200C0B">
      <w:pPr>
        <w:rPr>
          <w:rFonts w:asciiTheme="minorHAnsi" w:hAnsiTheme="minorHAnsi"/>
          <w:sz w:val="22"/>
          <w:szCs w:val="22"/>
        </w:rPr>
      </w:pPr>
    </w:p>
    <w:p w14:paraId="38DF9F8C" w14:textId="77777777" w:rsidR="00B11FC2" w:rsidRDefault="00B11FC2" w:rsidP="00200C0B">
      <w:pPr>
        <w:rPr>
          <w:rFonts w:asciiTheme="minorHAnsi" w:hAnsiTheme="minorHAnsi"/>
          <w:sz w:val="22"/>
          <w:szCs w:val="22"/>
        </w:rPr>
      </w:pPr>
    </w:p>
    <w:p w14:paraId="75F89E24" w14:textId="77777777" w:rsidR="006D7C31" w:rsidRDefault="006D7C31" w:rsidP="00200C0B">
      <w:pPr>
        <w:rPr>
          <w:rFonts w:asciiTheme="minorHAnsi" w:hAnsiTheme="minorHAnsi"/>
          <w:b/>
          <w:sz w:val="36"/>
          <w:szCs w:val="22"/>
        </w:rPr>
      </w:pPr>
    </w:p>
    <w:p w14:paraId="5DD7B493" w14:textId="77777777" w:rsidR="00342630" w:rsidRPr="0060620C" w:rsidRDefault="00D6023B" w:rsidP="00200C0B">
      <w:pPr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14:paraId="37376204" w14:textId="77777777" w:rsidR="00077722" w:rsidRPr="006D7C31" w:rsidRDefault="00077722" w:rsidP="00200C0B">
      <w:pPr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14:paraId="62B7FB88" w14:textId="77777777" w:rsidR="00077722" w:rsidRDefault="00077722" w:rsidP="00200C0B">
      <w:pPr>
        <w:rPr>
          <w:rFonts w:asciiTheme="minorHAnsi" w:hAnsiTheme="minorHAnsi"/>
          <w:sz w:val="22"/>
          <w:szCs w:val="22"/>
        </w:rPr>
      </w:pPr>
    </w:p>
    <w:p w14:paraId="47398691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14:paraId="04EC53AD" w14:textId="6EFDA90C" w:rsidR="00580B61" w:rsidRDefault="00D7587B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obile app framework </w:t>
      </w:r>
    </w:p>
    <w:p w14:paraId="7952D602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9E8F379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8D166C2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14:paraId="14601FC8" w14:textId="19701369" w:rsidR="00580B61" w:rsidRPr="00C8239D" w:rsidRDefault="00D7587B" w:rsidP="00C8239D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ding</w:t>
      </w:r>
    </w:p>
    <w:p w14:paraId="46B00682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69F694AC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14:paraId="33B27675" w14:textId="53C1D2E4" w:rsidR="00580B61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rength is </w:t>
      </w:r>
      <w:r w:rsidR="00D7587B">
        <w:rPr>
          <w:rFonts w:asciiTheme="minorHAnsi" w:hAnsiTheme="minorHAnsi"/>
          <w:sz w:val="22"/>
          <w:szCs w:val="22"/>
        </w:rPr>
        <w:t xml:space="preserve">research and documentation </w:t>
      </w:r>
    </w:p>
    <w:p w14:paraId="60773687" w14:textId="07058CF5" w:rsidR="00C8239D" w:rsidRPr="00A73BC6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eakness </w:t>
      </w:r>
      <w:r w:rsidR="00A261B9">
        <w:rPr>
          <w:rFonts w:asciiTheme="minorHAnsi" w:hAnsiTheme="minorHAnsi"/>
          <w:sz w:val="22"/>
          <w:szCs w:val="22"/>
        </w:rPr>
        <w:t xml:space="preserve">is </w:t>
      </w:r>
      <w:r w:rsidR="00D7587B">
        <w:rPr>
          <w:rFonts w:asciiTheme="minorHAnsi" w:hAnsiTheme="minorHAnsi"/>
          <w:sz w:val="22"/>
          <w:szCs w:val="22"/>
        </w:rPr>
        <w:t>coding speed</w:t>
      </w:r>
    </w:p>
    <w:p w14:paraId="5873B295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6996DA4A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14:paraId="5B4132C1" w14:textId="1154743C" w:rsidR="00580B61" w:rsidRDefault="00D7587B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ore practice </w:t>
      </w:r>
    </w:p>
    <w:p w14:paraId="6F450933" w14:textId="77777777"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14:paraId="467EE9BB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14:paraId="0DD97CAF" w14:textId="77777777"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sure</w:t>
      </w:r>
    </w:p>
    <w:p w14:paraId="6B90FF91" w14:textId="77777777"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14:paraId="34A94E25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14:paraId="5E27ADA4" w14:textId="77777777"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333D625E" w14:textId="77777777"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14:paraId="54F3784E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14:paraId="1B5B1F1B" w14:textId="77777777" w:rsidR="00580B61" w:rsidRPr="00C8239D" w:rsidRDefault="00327041" w:rsidP="00C8239D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11C50F53" w14:textId="77777777"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4FE9A5B0" w14:textId="77777777" w:rsidR="00ED607E" w:rsidRP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14:paraId="5186362A" w14:textId="77777777" w:rsidR="0060620C" w:rsidRPr="00D47946" w:rsidRDefault="00C8239D" w:rsidP="00327041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naging time</w:t>
      </w:r>
    </w:p>
    <w:sectPr w:rsidR="0060620C" w:rsidRPr="00D47946" w:rsidSect="00BF2298">
      <w:footerReference w:type="default" r:id="rId9"/>
      <w:pgSz w:w="11909" w:h="16834" w:code="9"/>
      <w:pgMar w:top="576" w:right="1152" w:bottom="432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FE958" w14:textId="77777777" w:rsidR="004E313F" w:rsidRDefault="004E313F" w:rsidP="00261362">
      <w:r>
        <w:separator/>
      </w:r>
    </w:p>
  </w:endnote>
  <w:endnote w:type="continuationSeparator" w:id="0">
    <w:p w14:paraId="05333DAC" w14:textId="77777777" w:rsidR="004E313F" w:rsidRDefault="004E313F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8FC86" w14:textId="77777777"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C5ECC" w14:textId="77777777" w:rsidR="004E313F" w:rsidRDefault="004E313F" w:rsidP="00261362">
      <w:r>
        <w:separator/>
      </w:r>
    </w:p>
  </w:footnote>
  <w:footnote w:type="continuationSeparator" w:id="0">
    <w:p w14:paraId="2154ACE3" w14:textId="77777777" w:rsidR="004E313F" w:rsidRDefault="004E313F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AUASphoSi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6991"/>
    <w:rsid w:val="00077722"/>
    <w:rsid w:val="00082380"/>
    <w:rsid w:val="00090EAB"/>
    <w:rsid w:val="000948A2"/>
    <w:rsid w:val="000B0046"/>
    <w:rsid w:val="000C5841"/>
    <w:rsid w:val="000D0178"/>
    <w:rsid w:val="000D539D"/>
    <w:rsid w:val="000E316F"/>
    <w:rsid w:val="000F79D0"/>
    <w:rsid w:val="001169D9"/>
    <w:rsid w:val="00123126"/>
    <w:rsid w:val="00135208"/>
    <w:rsid w:val="00135516"/>
    <w:rsid w:val="00152791"/>
    <w:rsid w:val="00160850"/>
    <w:rsid w:val="0016150F"/>
    <w:rsid w:val="00163787"/>
    <w:rsid w:val="00175122"/>
    <w:rsid w:val="00183A85"/>
    <w:rsid w:val="00187BAA"/>
    <w:rsid w:val="001A3E91"/>
    <w:rsid w:val="001A577A"/>
    <w:rsid w:val="001A6923"/>
    <w:rsid w:val="001B0338"/>
    <w:rsid w:val="001B3F37"/>
    <w:rsid w:val="001C492F"/>
    <w:rsid w:val="001C7F5F"/>
    <w:rsid w:val="001E1A7D"/>
    <w:rsid w:val="001F05F0"/>
    <w:rsid w:val="00200C0B"/>
    <w:rsid w:val="0020345C"/>
    <w:rsid w:val="00205A20"/>
    <w:rsid w:val="00214118"/>
    <w:rsid w:val="00222E66"/>
    <w:rsid w:val="00223639"/>
    <w:rsid w:val="00223990"/>
    <w:rsid w:val="002259A3"/>
    <w:rsid w:val="00230D54"/>
    <w:rsid w:val="00235BBC"/>
    <w:rsid w:val="002502CC"/>
    <w:rsid w:val="00253021"/>
    <w:rsid w:val="00261362"/>
    <w:rsid w:val="00262BAF"/>
    <w:rsid w:val="002654A5"/>
    <w:rsid w:val="002676D3"/>
    <w:rsid w:val="002677B2"/>
    <w:rsid w:val="00271781"/>
    <w:rsid w:val="00271EED"/>
    <w:rsid w:val="002A185D"/>
    <w:rsid w:val="002B09F3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2A1"/>
    <w:rsid w:val="0032290D"/>
    <w:rsid w:val="00323D80"/>
    <w:rsid w:val="003251C6"/>
    <w:rsid w:val="00327041"/>
    <w:rsid w:val="00332DDB"/>
    <w:rsid w:val="00333C4A"/>
    <w:rsid w:val="00342630"/>
    <w:rsid w:val="00351D51"/>
    <w:rsid w:val="0035271B"/>
    <w:rsid w:val="00352EC8"/>
    <w:rsid w:val="00374833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4435"/>
    <w:rsid w:val="003F05A1"/>
    <w:rsid w:val="003F4FAB"/>
    <w:rsid w:val="00426ED0"/>
    <w:rsid w:val="00433586"/>
    <w:rsid w:val="00435659"/>
    <w:rsid w:val="00436D63"/>
    <w:rsid w:val="00444488"/>
    <w:rsid w:val="00454DBE"/>
    <w:rsid w:val="00455FBF"/>
    <w:rsid w:val="00460A78"/>
    <w:rsid w:val="004712B3"/>
    <w:rsid w:val="00484B37"/>
    <w:rsid w:val="004A0D92"/>
    <w:rsid w:val="004B2EE5"/>
    <w:rsid w:val="004B55FD"/>
    <w:rsid w:val="004C589A"/>
    <w:rsid w:val="004E313F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4412"/>
    <w:rsid w:val="00557E8B"/>
    <w:rsid w:val="0057035E"/>
    <w:rsid w:val="00580B61"/>
    <w:rsid w:val="00586E1E"/>
    <w:rsid w:val="005A6601"/>
    <w:rsid w:val="005B0AA0"/>
    <w:rsid w:val="005D3C2A"/>
    <w:rsid w:val="005E07EF"/>
    <w:rsid w:val="005E0DB9"/>
    <w:rsid w:val="00602CAD"/>
    <w:rsid w:val="0060620C"/>
    <w:rsid w:val="00606C5F"/>
    <w:rsid w:val="00607DED"/>
    <w:rsid w:val="006110CC"/>
    <w:rsid w:val="00613A3F"/>
    <w:rsid w:val="00614C26"/>
    <w:rsid w:val="006316E7"/>
    <w:rsid w:val="00634730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84FCD"/>
    <w:rsid w:val="00693546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2522B"/>
    <w:rsid w:val="00730369"/>
    <w:rsid w:val="007308D1"/>
    <w:rsid w:val="00741A59"/>
    <w:rsid w:val="00757B4D"/>
    <w:rsid w:val="00762A13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84537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BD"/>
    <w:rsid w:val="009408FB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02DD6"/>
    <w:rsid w:val="00A1464C"/>
    <w:rsid w:val="00A1791A"/>
    <w:rsid w:val="00A17E45"/>
    <w:rsid w:val="00A22F07"/>
    <w:rsid w:val="00A261B9"/>
    <w:rsid w:val="00A32A40"/>
    <w:rsid w:val="00A43937"/>
    <w:rsid w:val="00A46085"/>
    <w:rsid w:val="00A53D9D"/>
    <w:rsid w:val="00A56407"/>
    <w:rsid w:val="00A62843"/>
    <w:rsid w:val="00A7278C"/>
    <w:rsid w:val="00A73BC6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D6F8D"/>
    <w:rsid w:val="00AF4364"/>
    <w:rsid w:val="00AF4E95"/>
    <w:rsid w:val="00B11FC2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8239D"/>
    <w:rsid w:val="00C93000"/>
    <w:rsid w:val="00CA416A"/>
    <w:rsid w:val="00CB1BA9"/>
    <w:rsid w:val="00CB2184"/>
    <w:rsid w:val="00CB3768"/>
    <w:rsid w:val="00CB6AB4"/>
    <w:rsid w:val="00CC294C"/>
    <w:rsid w:val="00CC3A77"/>
    <w:rsid w:val="00CC50D0"/>
    <w:rsid w:val="00CC70D2"/>
    <w:rsid w:val="00CD59DC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7587B"/>
    <w:rsid w:val="00D8747B"/>
    <w:rsid w:val="00D87D0E"/>
    <w:rsid w:val="00D90EE4"/>
    <w:rsid w:val="00D92FE0"/>
    <w:rsid w:val="00D94B01"/>
    <w:rsid w:val="00D9687C"/>
    <w:rsid w:val="00D96DA4"/>
    <w:rsid w:val="00DA31B2"/>
    <w:rsid w:val="00DA71B8"/>
    <w:rsid w:val="00DB3B26"/>
    <w:rsid w:val="00DD6242"/>
    <w:rsid w:val="00DE247A"/>
    <w:rsid w:val="00E007E8"/>
    <w:rsid w:val="00E02813"/>
    <w:rsid w:val="00E03698"/>
    <w:rsid w:val="00E154E2"/>
    <w:rsid w:val="00E27BE4"/>
    <w:rsid w:val="00E30ED6"/>
    <w:rsid w:val="00E32019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6C8A"/>
    <w:rsid w:val="00E837AB"/>
    <w:rsid w:val="00E96E8F"/>
    <w:rsid w:val="00EB7610"/>
    <w:rsid w:val="00EB7E2D"/>
    <w:rsid w:val="00EC6FFB"/>
    <w:rsid w:val="00ED3689"/>
    <w:rsid w:val="00ED607E"/>
    <w:rsid w:val="00ED6B86"/>
    <w:rsid w:val="00EE1954"/>
    <w:rsid w:val="00EF0FBE"/>
    <w:rsid w:val="00F13572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81E7B"/>
    <w:rsid w:val="00F916EB"/>
    <w:rsid w:val="00F917F1"/>
    <w:rsid w:val="00F97DB5"/>
    <w:rsid w:val="00FA34CF"/>
    <w:rsid w:val="00FA4DAD"/>
    <w:rsid w:val="00FA6958"/>
    <w:rsid w:val="00FA6FDD"/>
    <w:rsid w:val="00FB5B76"/>
    <w:rsid w:val="00FB5D7C"/>
    <w:rsid w:val="00FB7406"/>
    <w:rsid w:val="00FE0270"/>
    <w:rsid w:val="00FE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30403"/>
  <w15:docId w15:val="{C08CF9FC-8B3D-466F-92E5-D32C2512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97C238-6F0B-4119-9408-45383534C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rpraburaj7@gmail.com</cp:lastModifiedBy>
  <cp:revision>2</cp:revision>
  <cp:lastPrinted>2014-12-11T09:45:00Z</cp:lastPrinted>
  <dcterms:created xsi:type="dcterms:W3CDTF">2021-01-20T22:42:00Z</dcterms:created>
  <dcterms:modified xsi:type="dcterms:W3CDTF">2021-01-20T22:42:00Z</dcterms:modified>
</cp:coreProperties>
</file>